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2B48C" w14:textId="77777777" w:rsidR="00016F8F" w:rsidRPr="00760116" w:rsidRDefault="00016F8F">
      <w:pPr>
        <w:pStyle w:val="Heading1"/>
        <w:jc w:val="center"/>
        <w:rPr>
          <w:rFonts w:ascii="Comic Sans MS" w:hAnsi="Comic Sans MS"/>
          <w:sz w:val="40"/>
          <w:szCs w:val="40"/>
        </w:rPr>
      </w:pPr>
      <w:r w:rsidRPr="00760116">
        <w:rPr>
          <w:rFonts w:ascii="Comic Sans MS" w:hAnsi="Comic Sans MS"/>
          <w:bCs w:val="0"/>
          <w:sz w:val="40"/>
          <w:szCs w:val="40"/>
        </w:rPr>
        <w:t>Kids</w:t>
      </w:r>
      <w:r w:rsidRPr="00760116">
        <w:rPr>
          <w:rFonts w:ascii="Comic Sans MS" w:hAnsi="Comic Sans MS"/>
          <w:sz w:val="40"/>
          <w:szCs w:val="40"/>
        </w:rPr>
        <w:t>…Together in the Arts</w:t>
      </w:r>
      <w:r w:rsidR="005E581A" w:rsidRPr="00760116">
        <w:rPr>
          <w:rFonts w:ascii="Comic Sans MS" w:hAnsi="Comic Sans MS"/>
          <w:sz w:val="40"/>
          <w:szCs w:val="40"/>
        </w:rPr>
        <w:t>!!!</w:t>
      </w:r>
    </w:p>
    <w:p w14:paraId="4F153F71" w14:textId="77777777" w:rsidR="00760116" w:rsidRPr="00760116" w:rsidRDefault="00760116" w:rsidP="00760116">
      <w:pPr>
        <w:jc w:val="center"/>
        <w:rPr>
          <w:b/>
          <w:sz w:val="40"/>
          <w:szCs w:val="40"/>
        </w:rPr>
      </w:pPr>
      <w:r w:rsidRPr="00760116">
        <w:rPr>
          <w:b/>
          <w:sz w:val="40"/>
          <w:szCs w:val="40"/>
        </w:rPr>
        <w:t>Emergency form</w:t>
      </w:r>
    </w:p>
    <w:p w14:paraId="7D2FB10E" w14:textId="77777777" w:rsidR="00016F8F" w:rsidRDefault="00016F8F"/>
    <w:p w14:paraId="29A87294" w14:textId="2E4490EE" w:rsidR="00016F8F" w:rsidRDefault="00016F8F">
      <w:pPr>
        <w:rPr>
          <w:b/>
        </w:rPr>
      </w:pPr>
      <w:r>
        <w:t>Please complete the following forms</w:t>
      </w:r>
      <w:r w:rsidR="00ED6C80">
        <w:t>, one for each child</w:t>
      </w:r>
      <w:r>
        <w:t xml:space="preserve">.  Fill in the information, and sign where indicated.  </w:t>
      </w:r>
      <w:r w:rsidR="0057079E">
        <w:rPr>
          <w:b/>
        </w:rPr>
        <w:t>Please r</w:t>
      </w:r>
      <w:r>
        <w:rPr>
          <w:b/>
        </w:rPr>
        <w:t xml:space="preserve">eturn forms </w:t>
      </w:r>
      <w:r w:rsidR="000457FA">
        <w:rPr>
          <w:b/>
        </w:rPr>
        <w:t xml:space="preserve">by </w:t>
      </w:r>
      <w:r w:rsidR="005A5451">
        <w:rPr>
          <w:b/>
          <w:u w:val="single"/>
        </w:rPr>
        <w:t xml:space="preserve">June </w:t>
      </w:r>
      <w:r w:rsidR="008275FF">
        <w:rPr>
          <w:b/>
          <w:u w:val="single"/>
        </w:rPr>
        <w:t>1</w:t>
      </w:r>
      <w:r w:rsidR="00D23E88">
        <w:rPr>
          <w:b/>
          <w:u w:val="single"/>
        </w:rPr>
        <w:t>5</w:t>
      </w:r>
      <w:r w:rsidR="004B7243">
        <w:rPr>
          <w:b/>
          <w:u w:val="single"/>
        </w:rPr>
        <w:t xml:space="preserve">, </w:t>
      </w:r>
      <w:proofErr w:type="gramStart"/>
      <w:r w:rsidR="004B7243">
        <w:rPr>
          <w:b/>
          <w:u w:val="single"/>
        </w:rPr>
        <w:t>20</w:t>
      </w:r>
      <w:r w:rsidR="0078784F">
        <w:rPr>
          <w:b/>
          <w:u w:val="single"/>
        </w:rPr>
        <w:t>2</w:t>
      </w:r>
      <w:r w:rsidR="00086104">
        <w:rPr>
          <w:b/>
          <w:u w:val="single"/>
        </w:rPr>
        <w:t>6</w:t>
      </w:r>
      <w:proofErr w:type="gramEnd"/>
      <w:r w:rsidR="000457FA">
        <w:rPr>
          <w:b/>
        </w:rPr>
        <w:t xml:space="preserve"> with payment.</w:t>
      </w:r>
    </w:p>
    <w:p w14:paraId="3E40616C" w14:textId="77777777" w:rsidR="00016F8F" w:rsidRDefault="00016F8F"/>
    <w:p w14:paraId="46E634EA" w14:textId="6A8EE637" w:rsidR="00016F8F" w:rsidRDefault="00016F8F">
      <w:r>
        <w:t>Name of child: _____</w:t>
      </w:r>
      <w:r w:rsidR="009C5257">
        <w:t>__________________________     DOB</w:t>
      </w:r>
      <w:r>
        <w:t>: __</w:t>
      </w:r>
      <w:r w:rsidR="00E4572C">
        <w:t>____</w:t>
      </w:r>
      <w:r>
        <w:t>_________</w:t>
      </w:r>
    </w:p>
    <w:p w14:paraId="0888D632" w14:textId="3CDE34E1" w:rsidR="00016F8F" w:rsidRDefault="003C58F7">
      <w:r>
        <w:t>Allergies</w:t>
      </w:r>
      <w:r w:rsidR="00ED6C80">
        <w:t xml:space="preserve"> or other special </w:t>
      </w:r>
      <w:proofErr w:type="gramStart"/>
      <w:r w:rsidR="00ED6C80">
        <w:t>requirements</w:t>
      </w:r>
      <w:r>
        <w:t>:_</w:t>
      </w:r>
      <w:proofErr w:type="gramEnd"/>
      <w:r>
        <w:t>____________________________________________</w:t>
      </w:r>
    </w:p>
    <w:p w14:paraId="339F73A1" w14:textId="67B78CCD" w:rsidR="00ED6C80" w:rsidRDefault="00ED6C80">
      <w:r>
        <w:t>_____________________________________________________________________________</w:t>
      </w:r>
    </w:p>
    <w:p w14:paraId="048DDFD5" w14:textId="77777777" w:rsidR="00016F8F" w:rsidRDefault="00016F8F"/>
    <w:p w14:paraId="51D0B389" w14:textId="77777777" w:rsidR="00016F8F" w:rsidRDefault="00016F8F">
      <w:r>
        <w:t>Parent or guardian #1 name: _______________________________</w:t>
      </w:r>
      <w:r w:rsidR="00314C08">
        <w:t>__________</w:t>
      </w:r>
    </w:p>
    <w:p w14:paraId="4E8481B5" w14:textId="77777777" w:rsidR="00016F8F" w:rsidRDefault="00314C08">
      <w:r>
        <w:tab/>
        <w:t>Address</w:t>
      </w:r>
      <w:r w:rsidR="00016F8F">
        <w:t>: ______________________________</w:t>
      </w:r>
      <w:r>
        <w:t>_____________________</w:t>
      </w:r>
    </w:p>
    <w:p w14:paraId="4C70EF05" w14:textId="77777777" w:rsidR="00016F8F" w:rsidRDefault="00016F8F">
      <w:r>
        <w:tab/>
        <w:t>Home #: _____________________ Cell #: ________________________</w:t>
      </w:r>
    </w:p>
    <w:p w14:paraId="238E6CBB" w14:textId="77777777" w:rsidR="00016F8F" w:rsidRDefault="00016F8F">
      <w:r>
        <w:tab/>
        <w:t>Work #: ______________________ ext.: _____</w:t>
      </w:r>
      <w:r w:rsidR="00314C08">
        <w:t>______</w:t>
      </w:r>
    </w:p>
    <w:p w14:paraId="29EE1A93" w14:textId="77777777" w:rsidR="00016F8F" w:rsidRDefault="00016F8F">
      <w:r>
        <w:tab/>
        <w:t>E-mail: ________________________________</w:t>
      </w:r>
      <w:r w:rsidR="00314C08">
        <w:t>_____________________</w:t>
      </w:r>
    </w:p>
    <w:p w14:paraId="2E7E4EAC" w14:textId="77777777" w:rsidR="00016F8F" w:rsidRDefault="00016F8F">
      <w:r>
        <w:tab/>
        <w:t>Best way to contact during camp time: ____________________________</w:t>
      </w:r>
    </w:p>
    <w:p w14:paraId="3E9CEB16" w14:textId="77777777" w:rsidR="00016F8F" w:rsidRDefault="00016F8F"/>
    <w:p w14:paraId="24F3733A" w14:textId="77777777" w:rsidR="00016F8F" w:rsidRDefault="00016F8F">
      <w:r>
        <w:t>Parent or guardian #2 name: ________________________________</w:t>
      </w:r>
      <w:r w:rsidR="00314C08">
        <w:t>___________</w:t>
      </w:r>
    </w:p>
    <w:p w14:paraId="2A982F72" w14:textId="77777777" w:rsidR="00016F8F" w:rsidRDefault="00016F8F">
      <w:r>
        <w:tab/>
        <w:t>Address (if different): _______________________________</w:t>
      </w:r>
      <w:r w:rsidR="00314C08">
        <w:t>___________</w:t>
      </w:r>
    </w:p>
    <w:p w14:paraId="2B60E4CF" w14:textId="77777777" w:rsidR="00016F8F" w:rsidRDefault="00016F8F">
      <w:r>
        <w:tab/>
        <w:t>Home #: ____________________</w:t>
      </w:r>
      <w:proofErr w:type="gramStart"/>
      <w:r>
        <w:t>_  Cell</w:t>
      </w:r>
      <w:proofErr w:type="gramEnd"/>
      <w:r>
        <w:t xml:space="preserve"> #: _________________________</w:t>
      </w:r>
    </w:p>
    <w:p w14:paraId="3F369C1C" w14:textId="77777777" w:rsidR="00016F8F" w:rsidRDefault="00016F8F">
      <w:r>
        <w:tab/>
        <w:t>Work #: _____________________ ext.: ______</w:t>
      </w:r>
      <w:r w:rsidR="00314C08">
        <w:t>______</w:t>
      </w:r>
    </w:p>
    <w:p w14:paraId="2D0FBFE1" w14:textId="77777777" w:rsidR="00016F8F" w:rsidRDefault="00016F8F">
      <w:r>
        <w:tab/>
        <w:t>E-mail: ________________________________</w:t>
      </w:r>
      <w:r w:rsidR="00314C08">
        <w:t>______________________</w:t>
      </w:r>
    </w:p>
    <w:p w14:paraId="5040EF2F" w14:textId="77777777" w:rsidR="00016F8F" w:rsidRDefault="00016F8F">
      <w:r>
        <w:tab/>
        <w:t>Best way to contact during camp time: _____________________________</w:t>
      </w:r>
    </w:p>
    <w:p w14:paraId="6624ACBF" w14:textId="77777777" w:rsidR="00016F8F" w:rsidRDefault="00016F8F"/>
    <w:p w14:paraId="280410F3" w14:textId="77777777" w:rsidR="00016F8F" w:rsidRDefault="00016F8F">
      <w:r>
        <w:t>In the event of an emergency and parents cannot be reached, please list two emergency contacts.</w:t>
      </w:r>
    </w:p>
    <w:p w14:paraId="3F0B13E4" w14:textId="77777777" w:rsidR="00016F8F" w:rsidRDefault="00016F8F"/>
    <w:p w14:paraId="2706F4F6" w14:textId="77777777" w:rsidR="00016F8F" w:rsidRDefault="00016F8F">
      <w:r>
        <w:t>Emergency Contact #1 Name: _______________________ Relation to child: _________</w:t>
      </w:r>
    </w:p>
    <w:p w14:paraId="50F040C1" w14:textId="77777777" w:rsidR="00016F8F" w:rsidRDefault="00016F8F">
      <w:r>
        <w:tab/>
        <w:t>Address and phone #: ________________________________________________</w:t>
      </w:r>
    </w:p>
    <w:p w14:paraId="2BF11F94" w14:textId="77777777" w:rsidR="00016F8F" w:rsidRDefault="00016F8F"/>
    <w:p w14:paraId="5C554715" w14:textId="77777777" w:rsidR="00016F8F" w:rsidRDefault="00016F8F">
      <w:r>
        <w:t>Emergency Contact #2 Name: _______________________ Relation to child: _________</w:t>
      </w:r>
    </w:p>
    <w:p w14:paraId="4E94D40F" w14:textId="77777777" w:rsidR="00016F8F" w:rsidRDefault="00016F8F">
      <w:r>
        <w:tab/>
        <w:t>Address and phone #: ________________________________________________</w:t>
      </w:r>
    </w:p>
    <w:p w14:paraId="3E981EB6" w14:textId="77777777" w:rsidR="00016F8F" w:rsidRDefault="00016F8F"/>
    <w:p w14:paraId="6CDF0F18" w14:textId="0FCB495B" w:rsidR="00016F8F" w:rsidRDefault="00016F8F">
      <w:r>
        <w:t xml:space="preserve">I hereby give </w:t>
      </w:r>
      <w:r w:rsidRPr="008B5FA8">
        <w:rPr>
          <w:rFonts w:ascii="Comic Sans MS" w:hAnsi="Comic Sans MS"/>
          <w:b/>
        </w:rPr>
        <w:t>Kids…Together in the Arts</w:t>
      </w:r>
      <w:r w:rsidR="008B5FA8">
        <w:rPr>
          <w:rFonts w:ascii="Comic Sans MS" w:hAnsi="Comic Sans MS"/>
          <w:b/>
        </w:rPr>
        <w:t>!!!</w:t>
      </w:r>
      <w:r>
        <w:rPr>
          <w:b/>
        </w:rPr>
        <w:t xml:space="preserve"> </w:t>
      </w:r>
      <w:r w:rsidR="004B7243">
        <w:t>Permission</w:t>
      </w:r>
      <w:r>
        <w:t xml:space="preserve"> to administer basic first aid and/or CPR to my child and/or take my child to a hospital for medical treatment when I cannot be reached or when delay would be dangerous to my child’s health.</w:t>
      </w:r>
    </w:p>
    <w:p w14:paraId="04C9D312" w14:textId="77777777" w:rsidR="00B92A53" w:rsidRDefault="00B92A53"/>
    <w:p w14:paraId="445309E6" w14:textId="40C2EEFD" w:rsidR="00016F8F" w:rsidRDefault="00016F8F">
      <w:r>
        <w:t>_______</w:t>
      </w:r>
      <w:r w:rsidR="00B92A53">
        <w:t>____</w:t>
      </w:r>
      <w:r>
        <w:t>___</w:t>
      </w:r>
      <w:r>
        <w:tab/>
        <w:t>_________</w:t>
      </w:r>
      <w:r w:rsidR="00B92A53">
        <w:t>___________________</w:t>
      </w:r>
      <w:r>
        <w:t>___________________</w:t>
      </w:r>
    </w:p>
    <w:p w14:paraId="40AF91E6" w14:textId="0C7CE59A" w:rsidR="00016F8F" w:rsidRDefault="00016F8F">
      <w:pPr>
        <w:pStyle w:val="Heading2"/>
      </w:pPr>
      <w:r>
        <w:t>Date</w:t>
      </w:r>
      <w:r>
        <w:tab/>
      </w:r>
      <w:r>
        <w:tab/>
      </w:r>
      <w:r w:rsidR="00B92A53">
        <w:t xml:space="preserve">            </w:t>
      </w:r>
      <w:r>
        <w:t>Parent or Guardian Signature</w:t>
      </w:r>
    </w:p>
    <w:p w14:paraId="2A7CFA20" w14:textId="77777777" w:rsidR="00016F8F" w:rsidRDefault="00016F8F"/>
    <w:p w14:paraId="179461BD" w14:textId="77777777" w:rsidR="00016F8F" w:rsidRDefault="00016F8F"/>
    <w:p w14:paraId="32764768" w14:textId="77777777" w:rsidR="00016F8F" w:rsidRDefault="00016F8F">
      <w:r>
        <w:t>Physician’s Name____</w:t>
      </w:r>
      <w:r w:rsidR="00314C08">
        <w:t>________________________ Phone #</w:t>
      </w:r>
      <w:r>
        <w:t>_____________________</w:t>
      </w:r>
    </w:p>
    <w:p w14:paraId="7E9E4003" w14:textId="77777777" w:rsidR="00016F8F" w:rsidRDefault="00016F8F">
      <w:r>
        <w:t>Phy</w:t>
      </w:r>
      <w:r w:rsidR="00314C08">
        <w:t>sician’s Address</w:t>
      </w:r>
      <w:r>
        <w:t>__________________________</w:t>
      </w:r>
      <w:r w:rsidR="00314C08">
        <w:t>____________________________</w:t>
      </w:r>
    </w:p>
    <w:p w14:paraId="180AAE20" w14:textId="77777777" w:rsidR="00016F8F" w:rsidRDefault="00016F8F">
      <w:r>
        <w:rPr>
          <w:b/>
        </w:rPr>
        <w:t>Insurance Information</w:t>
      </w:r>
      <w:r>
        <w:t xml:space="preserve"> Company Name: _______________ Policy # ______________</w:t>
      </w:r>
    </w:p>
    <w:p w14:paraId="6CC6BEFD" w14:textId="77777777" w:rsidR="00016F8F" w:rsidRDefault="00016F8F">
      <w:pPr>
        <w:jc w:val="center"/>
        <w:rPr>
          <w:b/>
          <w:sz w:val="32"/>
        </w:rPr>
      </w:pPr>
      <w:r>
        <w:br w:type="page"/>
      </w:r>
      <w:r>
        <w:rPr>
          <w:b/>
          <w:sz w:val="32"/>
        </w:rPr>
        <w:lastRenderedPageBreak/>
        <w:t xml:space="preserve">HEALTH </w:t>
      </w:r>
      <w:smartTag w:uri="urn:schemas-microsoft-com:office:smarttags" w:element="stockticker">
        <w:r>
          <w:rPr>
            <w:b/>
            <w:sz w:val="32"/>
          </w:rPr>
          <w:t>FORM</w:t>
        </w:r>
      </w:smartTag>
    </w:p>
    <w:p w14:paraId="1F99E70C" w14:textId="77777777" w:rsidR="00016F8F" w:rsidRDefault="00016F8F">
      <w:pPr>
        <w:rPr>
          <w:b/>
        </w:rPr>
      </w:pPr>
    </w:p>
    <w:p w14:paraId="6E418A01" w14:textId="2A9C46D6" w:rsidR="00016F8F" w:rsidRDefault="00ED6C80">
      <w:r>
        <w:rPr>
          <w:b/>
          <w:bCs/>
        </w:rPr>
        <w:t xml:space="preserve">REQUIRED:  </w:t>
      </w:r>
      <w:r>
        <w:t>A</w:t>
      </w:r>
      <w:r w:rsidR="00415F10">
        <w:t xml:space="preserve"> CURRENT PHYSICIANS REPORT, INCLUDING IMMUNIZATIONS, </w:t>
      </w:r>
      <w:r>
        <w:t>FOR EACH CHILD.</w:t>
      </w:r>
      <w:r w:rsidR="00415F10">
        <w:t xml:space="preserve">  THANKS!</w:t>
      </w:r>
      <w:r>
        <w:t xml:space="preserve"> (Hard copy or by email – mellene1221@gmail.com)</w:t>
      </w:r>
    </w:p>
    <w:p w14:paraId="63582F9D" w14:textId="77777777" w:rsidR="00016F8F" w:rsidRDefault="00016F8F"/>
    <w:p w14:paraId="0D0FEE61" w14:textId="77777777" w:rsidR="00016F8F" w:rsidRDefault="00016F8F">
      <w:r>
        <w:t>************************************************************************</w:t>
      </w:r>
    </w:p>
    <w:p w14:paraId="17604ECF" w14:textId="77777777" w:rsidR="00016F8F" w:rsidRDefault="00016F8F">
      <w:pPr>
        <w:jc w:val="center"/>
        <w:rPr>
          <w:b/>
          <w:sz w:val="28"/>
        </w:rPr>
      </w:pPr>
      <w:r>
        <w:rPr>
          <w:b/>
          <w:sz w:val="28"/>
        </w:rPr>
        <w:t xml:space="preserve">RELEASE </w:t>
      </w:r>
      <w:smartTag w:uri="urn:schemas-microsoft-com:office:smarttags" w:element="stockticker">
        <w:r>
          <w:rPr>
            <w:b/>
            <w:sz w:val="28"/>
          </w:rPr>
          <w:t>FORM</w:t>
        </w:r>
      </w:smartTag>
    </w:p>
    <w:p w14:paraId="64BC0C20" w14:textId="77777777" w:rsidR="00016F8F" w:rsidRDefault="00016F8F">
      <w:pPr>
        <w:rPr>
          <w:sz w:val="28"/>
        </w:rPr>
      </w:pPr>
    </w:p>
    <w:p w14:paraId="1D2A18EB" w14:textId="71C7448B" w:rsidR="00016F8F" w:rsidRDefault="00016F8F">
      <w:r>
        <w:t>I give permission for my child, __________</w:t>
      </w:r>
      <w:r w:rsidR="00ED6C80">
        <w:t>________</w:t>
      </w:r>
      <w:r>
        <w:t>_______, to be released from the program and/or to be received at the end of the day by the following people:</w:t>
      </w:r>
    </w:p>
    <w:p w14:paraId="730ABB6C" w14:textId="77777777" w:rsidR="00016F8F" w:rsidRDefault="00016F8F"/>
    <w:p w14:paraId="7DC50615" w14:textId="77777777" w:rsidR="00016F8F" w:rsidRDefault="00016F8F">
      <w:r>
        <w:t>Name: ______________________________ Relation to child: __________________</w:t>
      </w:r>
    </w:p>
    <w:p w14:paraId="0A874A8B" w14:textId="77777777" w:rsidR="00016F8F" w:rsidRDefault="00016F8F">
      <w:r>
        <w:tab/>
        <w:t>Address: _____________________</w:t>
      </w:r>
      <w:proofErr w:type="gramStart"/>
      <w:r>
        <w:t>_  Phone</w:t>
      </w:r>
      <w:proofErr w:type="gramEnd"/>
      <w:r>
        <w:t xml:space="preserve"> #: ________________________</w:t>
      </w:r>
    </w:p>
    <w:p w14:paraId="0343742B" w14:textId="77777777" w:rsidR="00016F8F" w:rsidRDefault="00016F8F"/>
    <w:p w14:paraId="4DCC358A" w14:textId="77777777" w:rsidR="00016F8F" w:rsidRDefault="00016F8F">
      <w:r>
        <w:t>Name: ______________________________ Relation to child: __________________</w:t>
      </w:r>
    </w:p>
    <w:p w14:paraId="2E2ED783" w14:textId="77777777" w:rsidR="00016F8F" w:rsidRDefault="00016F8F">
      <w:r>
        <w:tab/>
        <w:t>Address: ______________________ Phone #: _________________________</w:t>
      </w:r>
    </w:p>
    <w:p w14:paraId="560E880B" w14:textId="77777777" w:rsidR="00016F8F" w:rsidRDefault="00016F8F"/>
    <w:p w14:paraId="0685E478" w14:textId="77777777" w:rsidR="00016F8F" w:rsidRDefault="00016F8F">
      <w:r>
        <w:t>Name: ______________________________ Relation to child: __________________</w:t>
      </w:r>
    </w:p>
    <w:p w14:paraId="599A743C" w14:textId="77777777" w:rsidR="00016F8F" w:rsidRDefault="00016F8F">
      <w:r>
        <w:tab/>
        <w:t>Address: ______________________ Phone #: _________________________</w:t>
      </w:r>
    </w:p>
    <w:p w14:paraId="1569F4D2" w14:textId="77777777" w:rsidR="00016F8F" w:rsidRDefault="00016F8F"/>
    <w:p w14:paraId="1CE1D9A8" w14:textId="77777777" w:rsidR="00016F8F" w:rsidRDefault="00016F8F"/>
    <w:p w14:paraId="1F67D2CE" w14:textId="77777777" w:rsidR="00016F8F" w:rsidRDefault="00016F8F">
      <w:r>
        <w:t xml:space="preserve">I authorize </w:t>
      </w:r>
      <w:r w:rsidRPr="005A210F">
        <w:rPr>
          <w:rFonts w:ascii="Comic Sans MS" w:hAnsi="Comic Sans MS"/>
          <w:b/>
        </w:rPr>
        <w:t>Kids…Together in the Arts</w:t>
      </w:r>
      <w:r w:rsidR="000457FA" w:rsidRPr="005A210F">
        <w:rPr>
          <w:rFonts w:ascii="Comic Sans MS" w:hAnsi="Comic Sans MS"/>
          <w:b/>
        </w:rPr>
        <w:t>!!!</w:t>
      </w:r>
      <w:r>
        <w:t xml:space="preserve"> to use a picture or videotape of my child for purposes of bro</w:t>
      </w:r>
      <w:r w:rsidR="009C5257">
        <w:t>chures, newsletter, the Kids</w:t>
      </w:r>
      <w:r>
        <w:t>…Together in the Arts</w:t>
      </w:r>
      <w:r w:rsidR="009C5257">
        <w:t>!!!</w:t>
      </w:r>
      <w:r>
        <w:t xml:space="preserve"> website and other media related to the promotion of the program.  ___Yes   ___No</w:t>
      </w:r>
    </w:p>
    <w:p w14:paraId="6D0EFB54" w14:textId="77777777" w:rsidR="00016F8F" w:rsidRDefault="00016F8F"/>
    <w:p w14:paraId="34B5D66C" w14:textId="77777777" w:rsidR="00016F8F" w:rsidRDefault="00016F8F">
      <w:r>
        <w:t>************************************************************************</w:t>
      </w:r>
    </w:p>
    <w:p w14:paraId="0E3986A6" w14:textId="77777777" w:rsidR="00016F8F" w:rsidRDefault="00016F8F">
      <w:pPr>
        <w:pStyle w:val="Heading3"/>
      </w:pPr>
      <w:r>
        <w:t>WAIVER</w:t>
      </w:r>
    </w:p>
    <w:p w14:paraId="4FEF4839" w14:textId="77777777" w:rsidR="00016F8F" w:rsidRDefault="00016F8F"/>
    <w:p w14:paraId="29B29C35" w14:textId="4C36B751" w:rsidR="00016F8F" w:rsidRDefault="00016F8F">
      <w:r>
        <w:t xml:space="preserve">Please accept the </w:t>
      </w:r>
      <w:proofErr w:type="gramStart"/>
      <w:r>
        <w:t>above named</w:t>
      </w:r>
      <w:proofErr w:type="gramEnd"/>
      <w:r>
        <w:t xml:space="preserve"> child as a VOLUNTARY PARTICIPANT in said </w:t>
      </w:r>
      <w:r w:rsidRPr="004A700E">
        <w:rPr>
          <w:rFonts w:ascii="Comic Sans MS" w:hAnsi="Comic Sans MS"/>
        </w:rPr>
        <w:t>Kids…Together in the Arts</w:t>
      </w:r>
      <w:r w:rsidR="004A700E">
        <w:rPr>
          <w:rFonts w:ascii="Comic Sans MS" w:hAnsi="Comic Sans MS"/>
        </w:rPr>
        <w:t>!!!</w:t>
      </w:r>
      <w:r w:rsidR="004B7243">
        <w:t xml:space="preserve"> 20</w:t>
      </w:r>
      <w:r w:rsidR="0002695E">
        <w:t>2</w:t>
      </w:r>
      <w:r w:rsidR="00567AC3">
        <w:t>4</w:t>
      </w:r>
      <w:r w:rsidR="00362E8A">
        <w:t xml:space="preserve"> Summer</w:t>
      </w:r>
      <w:r>
        <w:t xml:space="preserve"> </w:t>
      </w:r>
      <w:r w:rsidR="004B7243">
        <w:t xml:space="preserve">Arts </w:t>
      </w:r>
      <w:r>
        <w:t xml:space="preserve">Program.  I freely accept and voluntarily assume all risks of injury and understand it is impossible to predict every situation that might arise through my child’s participation.  I elect to have my child participate </w:t>
      </w:r>
      <w:proofErr w:type="gramStart"/>
      <w:r>
        <w:t>in spite of</w:t>
      </w:r>
      <w:proofErr w:type="gramEnd"/>
      <w:r>
        <w:t xml:space="preserve"> these risks.  I also agree to discuss and fully inform my child of these potential risks.  I do hereby release, indemnify and hold harmless Kids…Together in the Arts, </w:t>
      </w:r>
      <w:r w:rsidR="00B92A53">
        <w:t>Two Eggs and Toast, LLC, their</w:t>
      </w:r>
      <w:r>
        <w:t xml:space="preserve"> agents, employees, organizers, participant</w:t>
      </w:r>
      <w:r w:rsidR="007D1EE6">
        <w:t xml:space="preserve">s and </w:t>
      </w:r>
      <w:r w:rsidR="004B494D">
        <w:t>Spontaneous Celebrations</w:t>
      </w:r>
      <w:r>
        <w:t xml:space="preserve"> from any liability/accident claims in case of injury to my child.  I do, likewise, release them from </w:t>
      </w:r>
      <w:proofErr w:type="gramStart"/>
      <w:r>
        <w:t>any and all</w:t>
      </w:r>
      <w:proofErr w:type="gramEnd"/>
      <w:r>
        <w:t xml:space="preserve"> present and future claims resulting from ordinary negligence on their part.  Also, I assume full responsibility and certify my child is in good physical and emotional health and is capable to participate in this activity.  I am aware this program provides NO </w:t>
      </w:r>
      <w:smartTag w:uri="urn:schemas-microsoft-com:office:smarttags" w:element="stockticker">
        <w:r>
          <w:t>HEAL</w:t>
        </w:r>
      </w:smartTag>
      <w:r>
        <w:t>TH/ACCIDENT INSURANCE and that this is my responsibility.  I have read and fully understand the contents of this waiver and I am signing it on behalf of my child.  I realize it is binding, now and forever, on myself, my child, my heirs and assigns.</w:t>
      </w:r>
    </w:p>
    <w:p w14:paraId="441F6D81" w14:textId="77777777" w:rsidR="00016F8F" w:rsidRDefault="00016F8F"/>
    <w:p w14:paraId="3D28D4B7" w14:textId="4A6A0D6D" w:rsidR="00016F8F" w:rsidRDefault="00016F8F">
      <w:r>
        <w:t>Parent/Guardian: ______________________________ Date: _____________</w:t>
      </w:r>
    </w:p>
    <w:sectPr w:rsidR="00016F8F" w:rsidSect="00ED6C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jEwszAxMjMwMDdU0lEKTi0uzszPAykwrAUAoOnxAiwAAAA="/>
  </w:docVars>
  <w:rsids>
    <w:rsidRoot w:val="00016F8F"/>
    <w:rsid w:val="00016F8F"/>
    <w:rsid w:val="0002695E"/>
    <w:rsid w:val="000457FA"/>
    <w:rsid w:val="00047538"/>
    <w:rsid w:val="00086104"/>
    <w:rsid w:val="00107048"/>
    <w:rsid w:val="001347DE"/>
    <w:rsid w:val="0017240F"/>
    <w:rsid w:val="00215A42"/>
    <w:rsid w:val="00283F96"/>
    <w:rsid w:val="002878A6"/>
    <w:rsid w:val="00314C08"/>
    <w:rsid w:val="00315DBE"/>
    <w:rsid w:val="00362E8A"/>
    <w:rsid w:val="0036678F"/>
    <w:rsid w:val="003803C6"/>
    <w:rsid w:val="003B2CFA"/>
    <w:rsid w:val="003C58F7"/>
    <w:rsid w:val="00415F10"/>
    <w:rsid w:val="00432599"/>
    <w:rsid w:val="00482EFE"/>
    <w:rsid w:val="004A700E"/>
    <w:rsid w:val="004B494D"/>
    <w:rsid w:val="004B7243"/>
    <w:rsid w:val="004E1871"/>
    <w:rsid w:val="00562F6E"/>
    <w:rsid w:val="00564DF4"/>
    <w:rsid w:val="00567AC3"/>
    <w:rsid w:val="0057079E"/>
    <w:rsid w:val="005A210F"/>
    <w:rsid w:val="005A5451"/>
    <w:rsid w:val="005E581A"/>
    <w:rsid w:val="00604413"/>
    <w:rsid w:val="00642A33"/>
    <w:rsid w:val="006472E7"/>
    <w:rsid w:val="00690E28"/>
    <w:rsid w:val="006C5EE6"/>
    <w:rsid w:val="0074205E"/>
    <w:rsid w:val="007432B4"/>
    <w:rsid w:val="007546C5"/>
    <w:rsid w:val="00760116"/>
    <w:rsid w:val="007868EC"/>
    <w:rsid w:val="0078784F"/>
    <w:rsid w:val="007A5DF9"/>
    <w:rsid w:val="007D1EE6"/>
    <w:rsid w:val="008275FF"/>
    <w:rsid w:val="00852E1F"/>
    <w:rsid w:val="008B5FA8"/>
    <w:rsid w:val="009137F7"/>
    <w:rsid w:val="00916296"/>
    <w:rsid w:val="009357DE"/>
    <w:rsid w:val="00982873"/>
    <w:rsid w:val="009C5257"/>
    <w:rsid w:val="00A32DE2"/>
    <w:rsid w:val="00A331E6"/>
    <w:rsid w:val="00A33A7E"/>
    <w:rsid w:val="00A4630A"/>
    <w:rsid w:val="00A504EE"/>
    <w:rsid w:val="00B207A0"/>
    <w:rsid w:val="00B649DA"/>
    <w:rsid w:val="00B92A53"/>
    <w:rsid w:val="00BD6416"/>
    <w:rsid w:val="00C0321B"/>
    <w:rsid w:val="00C27C14"/>
    <w:rsid w:val="00C74667"/>
    <w:rsid w:val="00C81F49"/>
    <w:rsid w:val="00D01519"/>
    <w:rsid w:val="00D145E3"/>
    <w:rsid w:val="00D23E88"/>
    <w:rsid w:val="00D86F2C"/>
    <w:rsid w:val="00DA3FF5"/>
    <w:rsid w:val="00E26162"/>
    <w:rsid w:val="00E4572C"/>
    <w:rsid w:val="00E51C26"/>
    <w:rsid w:val="00E67D19"/>
    <w:rsid w:val="00E85CD9"/>
    <w:rsid w:val="00E91842"/>
    <w:rsid w:val="00ED6C80"/>
    <w:rsid w:val="00EF4867"/>
    <w:rsid w:val="00F65823"/>
    <w:rsid w:val="00FC46EB"/>
    <w:rsid w:val="00FC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4583820F"/>
  <w15:chartTrackingRefBased/>
  <w15:docId w15:val="{3C77A97F-2A07-45C8-8295-E14785448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542</Words>
  <Characters>4041</Characters>
  <Application>Microsoft Office Word</Application>
  <DocSecurity>0</DocSecurity>
  <Lines>88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…Together in the Arts</vt:lpstr>
    </vt:vector>
  </TitlesOfParts>
  <Company>Boston University</Company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…Together in the Arts</dc:title>
  <dc:subject/>
  <dc:creator>Bruce Berg</dc:creator>
  <cp:keywords/>
  <cp:lastModifiedBy>Marks, Stephen</cp:lastModifiedBy>
  <cp:revision>8</cp:revision>
  <cp:lastPrinted>2020-01-24T17:09:00Z</cp:lastPrinted>
  <dcterms:created xsi:type="dcterms:W3CDTF">2022-01-21T15:58:00Z</dcterms:created>
  <dcterms:modified xsi:type="dcterms:W3CDTF">2025-12-29T15:35:00Z</dcterms:modified>
</cp:coreProperties>
</file>